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EF88F" w14:textId="17063D06" w:rsidR="0061756E" w:rsidRDefault="00357ECC">
      <w:r w:rsidRPr="00357ECC">
        <w:t>Name</w:t>
      </w:r>
      <w:r>
        <w:t xml:space="preserve">: Haichuan Wei </w:t>
      </w:r>
    </w:p>
    <w:p w14:paraId="655FDB15" w14:textId="402624F6" w:rsidR="00357ECC" w:rsidRDefault="00357ECC">
      <w:r>
        <w:t xml:space="preserve">Lab: Lab 3 </w:t>
      </w:r>
    </w:p>
    <w:p w14:paraId="1264BA93" w14:textId="6E86FE34" w:rsidR="00357ECC" w:rsidRDefault="00357ECC">
      <w:r>
        <w:t>Date: 9/26/2021</w:t>
      </w:r>
    </w:p>
    <w:p w14:paraId="4BD30D92" w14:textId="7ABC7D77" w:rsidR="00734A0F" w:rsidRDefault="00734A0F"/>
    <w:p w14:paraId="2C263FDC" w14:textId="53859207" w:rsidR="00734A0F" w:rsidRDefault="00734A0F" w:rsidP="00734A0F">
      <w:pPr>
        <w:pStyle w:val="Heading1"/>
      </w:pPr>
      <w:r>
        <w:t xml:space="preserve">Program Description </w:t>
      </w:r>
    </w:p>
    <w:p w14:paraId="382441E3" w14:textId="6DB14D68" w:rsidR="00A176B2" w:rsidRPr="007E598C" w:rsidRDefault="00EE6806" w:rsidP="00A176B2">
      <w:pPr>
        <w:pStyle w:val="ListParagraph"/>
        <w:numPr>
          <w:ilvl w:val="0"/>
          <w:numId w:val="1"/>
        </w:numPr>
        <w:rPr>
          <w:b/>
          <w:bCs/>
        </w:rPr>
      </w:pPr>
      <w:r w:rsidRPr="007E598C">
        <w:rPr>
          <w:b/>
          <w:bCs/>
        </w:rPr>
        <w:t xml:space="preserve">This program </w:t>
      </w:r>
      <w:r w:rsidR="007E598C">
        <w:rPr>
          <w:b/>
          <w:bCs/>
        </w:rPr>
        <w:t>takes in</w:t>
      </w:r>
      <w:r w:rsidR="00796118" w:rsidRPr="007E598C">
        <w:rPr>
          <w:b/>
          <w:bCs/>
        </w:rPr>
        <w:t xml:space="preserve"> employee data pass</w:t>
      </w:r>
      <w:r w:rsidR="007E598C">
        <w:rPr>
          <w:b/>
          <w:bCs/>
        </w:rPr>
        <w:t xml:space="preserve">ed </w:t>
      </w:r>
      <w:r w:rsidR="00796118" w:rsidRPr="007E598C">
        <w:rPr>
          <w:b/>
          <w:bCs/>
        </w:rPr>
        <w:t xml:space="preserve">by the test driver and outputs it in a table. </w:t>
      </w:r>
      <w:r w:rsidR="007E598C">
        <w:rPr>
          <w:b/>
          <w:bCs/>
        </w:rPr>
        <w:t>C</w:t>
      </w:r>
      <w:r w:rsidR="007E598C" w:rsidRPr="007E598C">
        <w:rPr>
          <w:b/>
          <w:bCs/>
        </w:rPr>
        <w:t xml:space="preserve">lass structurers </w:t>
      </w:r>
      <w:r w:rsidR="007E598C">
        <w:rPr>
          <w:b/>
          <w:bCs/>
        </w:rPr>
        <w:t xml:space="preserve">are used </w:t>
      </w:r>
      <w:r w:rsidR="007E598C" w:rsidRPr="007E598C">
        <w:rPr>
          <w:b/>
          <w:bCs/>
        </w:rPr>
        <w:t>to organiz</w:t>
      </w:r>
      <w:r w:rsidR="007E598C">
        <w:rPr>
          <w:b/>
          <w:bCs/>
        </w:rPr>
        <w:t xml:space="preserve">e and run the past data. This program was a way to learn how to use class </w:t>
      </w:r>
      <w:r w:rsidR="007E598C" w:rsidRPr="007E598C">
        <w:rPr>
          <w:b/>
          <w:bCs/>
        </w:rPr>
        <w:t>structurers</w:t>
      </w:r>
      <w:r w:rsidR="00DD10F8">
        <w:rPr>
          <w:b/>
          <w:bCs/>
        </w:rPr>
        <w:t xml:space="preserve"> </w:t>
      </w:r>
      <w:r w:rsidR="007E598C">
        <w:rPr>
          <w:b/>
          <w:bCs/>
        </w:rPr>
        <w:t xml:space="preserve">and show how powerful they can be. </w:t>
      </w:r>
    </w:p>
    <w:p w14:paraId="45ACE659" w14:textId="300C6D1E" w:rsidR="00A176B2" w:rsidRDefault="00A176B2" w:rsidP="00A176B2">
      <w:pPr>
        <w:pStyle w:val="Heading1"/>
      </w:pPr>
      <w:r>
        <w:t>Program Source code</w:t>
      </w:r>
    </w:p>
    <w:p w14:paraId="2DA226EB" w14:textId="61412883" w:rsidR="00436A1B" w:rsidRDefault="00436A1B" w:rsidP="00436A1B">
      <w:r>
        <w:t>Employee_main.cpp</w:t>
      </w:r>
    </w:p>
    <w:p w14:paraId="35F88868" w14:textId="25F0940A" w:rsidR="00436A1B" w:rsidRDefault="006A58F7" w:rsidP="00436A1B">
      <w:r w:rsidRPr="006A58F7">
        <w:rPr>
          <w:noProof/>
        </w:rPr>
        <w:drawing>
          <wp:inline distT="0" distB="0" distL="0" distR="0" wp14:anchorId="196BFE01" wp14:editId="4532B681">
            <wp:extent cx="5943600" cy="3446780"/>
            <wp:effectExtent l="0" t="0" r="0" b="127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2C92C" w14:textId="630C7938" w:rsidR="00B043A9" w:rsidRDefault="00B043A9" w:rsidP="00436A1B"/>
    <w:p w14:paraId="70934A2F" w14:textId="5D91DC0B" w:rsidR="00B043A9" w:rsidRDefault="00B043A9" w:rsidP="00436A1B"/>
    <w:p w14:paraId="3FB36C49" w14:textId="614E01A3" w:rsidR="00B043A9" w:rsidRDefault="00B043A9" w:rsidP="00436A1B"/>
    <w:p w14:paraId="08A1B13F" w14:textId="3E1967FF" w:rsidR="00B043A9" w:rsidRDefault="00B043A9" w:rsidP="00436A1B"/>
    <w:p w14:paraId="6FB77E9F" w14:textId="1A07F11C" w:rsidR="00B043A9" w:rsidRDefault="00B043A9" w:rsidP="00436A1B"/>
    <w:p w14:paraId="3DB98083" w14:textId="77777777" w:rsidR="00B043A9" w:rsidRDefault="00B043A9" w:rsidP="00436A1B"/>
    <w:p w14:paraId="5A7468AB" w14:textId="77777777" w:rsidR="00B043A9" w:rsidRDefault="00B043A9" w:rsidP="00436A1B"/>
    <w:p w14:paraId="37A6B301" w14:textId="4A5E3D1B" w:rsidR="00436A1B" w:rsidRDefault="00436A1B" w:rsidP="00436A1B">
      <w:r>
        <w:lastRenderedPageBreak/>
        <w:t>Employee.cpp</w:t>
      </w:r>
      <w:r w:rsidR="00D3057E" w:rsidRPr="00D3057E">
        <w:drawing>
          <wp:inline distT="0" distB="0" distL="0" distR="0" wp14:anchorId="5FFDB3EF" wp14:editId="397DB16A">
            <wp:extent cx="5943600" cy="4296410"/>
            <wp:effectExtent l="0" t="0" r="0" b="889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57E" w:rsidRPr="00D3057E">
        <w:drawing>
          <wp:inline distT="0" distB="0" distL="0" distR="0" wp14:anchorId="1C5B0B5A" wp14:editId="7DADE9DA">
            <wp:extent cx="5943600" cy="265176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89F37" w14:textId="52BC5858" w:rsidR="00401893" w:rsidRDefault="00401893" w:rsidP="00436A1B"/>
    <w:p w14:paraId="1E961298" w14:textId="6E7289AD" w:rsidR="00D3057E" w:rsidRDefault="00D3057E" w:rsidP="00436A1B"/>
    <w:p w14:paraId="3B189C2C" w14:textId="77777777" w:rsidR="00D3057E" w:rsidRDefault="00D3057E" w:rsidP="00436A1B"/>
    <w:p w14:paraId="1F996FF6" w14:textId="2FC4B0B5" w:rsidR="00401893" w:rsidRDefault="00401893" w:rsidP="00436A1B">
      <w:proofErr w:type="spellStart"/>
      <w:r>
        <w:t>Employee.h</w:t>
      </w:r>
      <w:proofErr w:type="spellEnd"/>
    </w:p>
    <w:p w14:paraId="27BBCFD2" w14:textId="683A1ABB" w:rsidR="00401893" w:rsidRDefault="00D3057E" w:rsidP="00436A1B">
      <w:r w:rsidRPr="00D3057E">
        <w:drawing>
          <wp:inline distT="0" distB="0" distL="0" distR="0" wp14:anchorId="18207897" wp14:editId="616D7382">
            <wp:extent cx="5943600" cy="3673475"/>
            <wp:effectExtent l="0" t="0" r="0" b="317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D22C6" w14:textId="77777777" w:rsidR="00401893" w:rsidRDefault="00401893" w:rsidP="00436A1B"/>
    <w:p w14:paraId="1EC7F240" w14:textId="7DAB7842" w:rsidR="000F64AE" w:rsidRDefault="00401893" w:rsidP="000F64AE">
      <w:r>
        <w:t>printMeFirst.cpp</w:t>
      </w:r>
      <w:r w:rsidR="006A58F7" w:rsidRPr="006A58F7">
        <w:rPr>
          <w:noProof/>
        </w:rPr>
        <w:drawing>
          <wp:inline distT="0" distB="0" distL="0" distR="0" wp14:anchorId="36316B52" wp14:editId="67AC88A2">
            <wp:extent cx="5943600" cy="4617085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90002" w14:textId="4DEAC1AD" w:rsidR="000F64AE" w:rsidRDefault="00401893" w:rsidP="000F64AE">
      <w:proofErr w:type="spellStart"/>
      <w:r>
        <w:t>printMeFirst.h</w:t>
      </w:r>
      <w:proofErr w:type="spellEnd"/>
    </w:p>
    <w:p w14:paraId="4214E556" w14:textId="3AB7E467" w:rsidR="00401893" w:rsidRDefault="00401893" w:rsidP="000F64AE">
      <w:r w:rsidRPr="00401893">
        <w:rPr>
          <w:noProof/>
        </w:rPr>
        <w:drawing>
          <wp:inline distT="0" distB="0" distL="0" distR="0" wp14:anchorId="3BC219E3" wp14:editId="2067E478">
            <wp:extent cx="5087060" cy="1667108"/>
            <wp:effectExtent l="0" t="0" r="0" b="952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D9341" w14:textId="5C86E1D4" w:rsidR="000F64AE" w:rsidRDefault="000F64AE" w:rsidP="000F64AE"/>
    <w:p w14:paraId="241A76AD" w14:textId="26478AC3" w:rsidR="00401893" w:rsidRDefault="00401893" w:rsidP="000F64AE"/>
    <w:p w14:paraId="16288CE2" w14:textId="77777777" w:rsidR="00401893" w:rsidRDefault="00401893" w:rsidP="000F64AE"/>
    <w:p w14:paraId="0D37684A" w14:textId="28275DD0" w:rsidR="000F64AE" w:rsidRDefault="000F64AE" w:rsidP="000F64AE">
      <w:pPr>
        <w:pStyle w:val="Heading1"/>
      </w:pPr>
      <w:r>
        <w:t>Program Output</w:t>
      </w:r>
    </w:p>
    <w:p w14:paraId="2EF3BFF1" w14:textId="67454397" w:rsidR="000F64AE" w:rsidRDefault="000F64AE" w:rsidP="000F64AE">
      <w:r>
        <w:t>My output matches the example</w:t>
      </w:r>
    </w:p>
    <w:p w14:paraId="0EFCCDA8" w14:textId="1DD826D3" w:rsidR="000F64AE" w:rsidRPr="00734A0F" w:rsidRDefault="000F64AE" w:rsidP="000F64AE">
      <w:r w:rsidRPr="000F64AE">
        <w:rPr>
          <w:noProof/>
        </w:rPr>
        <w:drawing>
          <wp:inline distT="0" distB="0" distL="0" distR="0" wp14:anchorId="34C07795" wp14:editId="661B3C47">
            <wp:extent cx="5943600" cy="3019425"/>
            <wp:effectExtent l="0" t="0" r="0" b="9525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64AE" w:rsidRPr="00734A0F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8A7B0" w14:textId="77777777" w:rsidR="000B688D" w:rsidRDefault="000B688D" w:rsidP="00357ECC">
      <w:pPr>
        <w:spacing w:after="0" w:line="240" w:lineRule="auto"/>
      </w:pPr>
      <w:r>
        <w:separator/>
      </w:r>
    </w:p>
  </w:endnote>
  <w:endnote w:type="continuationSeparator" w:id="0">
    <w:p w14:paraId="711DB2FE" w14:textId="77777777" w:rsidR="000B688D" w:rsidRDefault="000B688D" w:rsidP="00357E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7ED9F" w14:textId="77777777" w:rsidR="000B688D" w:rsidRDefault="000B688D" w:rsidP="00357ECC">
      <w:pPr>
        <w:spacing w:after="0" w:line="240" w:lineRule="auto"/>
      </w:pPr>
      <w:r>
        <w:separator/>
      </w:r>
    </w:p>
  </w:footnote>
  <w:footnote w:type="continuationSeparator" w:id="0">
    <w:p w14:paraId="6CF8955E" w14:textId="77777777" w:rsidR="000B688D" w:rsidRDefault="000B688D" w:rsidP="00357E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EEC3E" w14:textId="2BD2DF0E" w:rsidR="00357ECC" w:rsidRDefault="00357ECC">
    <w:pPr>
      <w:pStyle w:val="Header"/>
    </w:pPr>
    <w:r>
      <w:t>Lab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8069E"/>
    <w:multiLevelType w:val="hybridMultilevel"/>
    <w:tmpl w:val="232A7D64"/>
    <w:lvl w:ilvl="0" w:tplc="E968FC5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MDawMDI2N7e0tLBQ0lEKTi0uzszPAykwrAUAWFm/0ywAAAA="/>
  </w:docVars>
  <w:rsids>
    <w:rsidRoot w:val="0029427A"/>
    <w:rsid w:val="000B688D"/>
    <w:rsid w:val="000F64AE"/>
    <w:rsid w:val="002825E6"/>
    <w:rsid w:val="0029427A"/>
    <w:rsid w:val="00357ECC"/>
    <w:rsid w:val="003D6C14"/>
    <w:rsid w:val="00401893"/>
    <w:rsid w:val="00436A1B"/>
    <w:rsid w:val="0061756E"/>
    <w:rsid w:val="006A58F7"/>
    <w:rsid w:val="00723862"/>
    <w:rsid w:val="00734A0F"/>
    <w:rsid w:val="00796118"/>
    <w:rsid w:val="007E598C"/>
    <w:rsid w:val="00A176B2"/>
    <w:rsid w:val="00B043A9"/>
    <w:rsid w:val="00CB2BF9"/>
    <w:rsid w:val="00D3057E"/>
    <w:rsid w:val="00DD10F8"/>
    <w:rsid w:val="00EE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A3ACAE"/>
  <w15:chartTrackingRefBased/>
  <w15:docId w15:val="{4890F1E1-487D-44A4-BB59-DA3AFEB2A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4A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7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7ECC"/>
  </w:style>
  <w:style w:type="paragraph" w:styleId="Footer">
    <w:name w:val="footer"/>
    <w:basedOn w:val="Normal"/>
    <w:link w:val="FooterChar"/>
    <w:uiPriority w:val="99"/>
    <w:unhideWhenUsed/>
    <w:rsid w:val="00357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7ECC"/>
  </w:style>
  <w:style w:type="character" w:customStyle="1" w:styleId="Heading1Char">
    <w:name w:val="Heading 1 Char"/>
    <w:basedOn w:val="DefaultParagraphFont"/>
    <w:link w:val="Heading1"/>
    <w:uiPriority w:val="9"/>
    <w:rsid w:val="00734A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34A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6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8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63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0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83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Program Description </vt:lpstr>
      <vt:lpstr>Program Source code</vt:lpstr>
      <vt:lpstr>Program Output</vt:lpstr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Wei</dc:creator>
  <cp:keywords/>
  <dc:description/>
  <cp:lastModifiedBy>Arthur Wei</cp:lastModifiedBy>
  <cp:revision>14</cp:revision>
  <cp:lastPrinted>2021-09-27T02:54:00Z</cp:lastPrinted>
  <dcterms:created xsi:type="dcterms:W3CDTF">2021-09-27T01:25:00Z</dcterms:created>
  <dcterms:modified xsi:type="dcterms:W3CDTF">2021-09-27T02:54:00Z</dcterms:modified>
</cp:coreProperties>
</file>